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19C7" w:rsidRPr="000519C7" w:rsidRDefault="00682D70" w:rsidP="000519C7">
      <w:pPr>
        <w:pStyle w:val="Title"/>
        <w:rPr>
          <w:lang w:val="id-ID"/>
        </w:rPr>
      </w:pPr>
      <w:bookmarkStart w:id="0" w:name="_GoBack"/>
      <w:bookmarkEnd w:id="0"/>
      <w:r>
        <w:rPr>
          <w:lang w:val="id-ID"/>
        </w:rPr>
        <w:t>Final Project</w:t>
      </w:r>
    </w:p>
    <w:p w:rsidR="00682D70" w:rsidRDefault="00682D70" w:rsidP="00682D70">
      <w:pPr>
        <w:rPr>
          <w:lang w:val="id-ID"/>
        </w:rPr>
      </w:pPr>
      <w:r>
        <w:rPr>
          <w:lang w:val="id-ID"/>
        </w:rPr>
        <w:t>Buatlah aplikasi web Perpustakaan dengan menggunakan Code Igniter dengan ketentuan sbb:</w:t>
      </w:r>
    </w:p>
    <w:p w:rsidR="00682D70" w:rsidRDefault="00682D70" w:rsidP="00682D7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Menggunakan database dengan struktur tabel sebagaimana terlampir di file perpustakaan.sql</w:t>
      </w:r>
    </w:p>
    <w:p w:rsidR="00682D70" w:rsidRDefault="00682D70" w:rsidP="00682D70">
      <w:pPr>
        <w:pStyle w:val="ListParagraph"/>
        <w:rPr>
          <w:lang w:val="id-ID"/>
        </w:rPr>
      </w:pPr>
      <w:r>
        <w:rPr>
          <w:lang w:val="id-ID"/>
        </w:rPr>
        <w:t>Tabel: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Buku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Jenis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Member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Petugas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Peminjaman</w:t>
      </w:r>
    </w:p>
    <w:p w:rsidR="00682D70" w:rsidRDefault="00682D70" w:rsidP="00682D7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Aplikasi harus terdapat halaman login yang menjadi halaman index aplikasi</w:t>
      </w:r>
    </w:p>
    <w:p w:rsidR="00682D70" w:rsidRDefault="00682D70" w:rsidP="00682D7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Halaman login akan digunakan petugas untuk mengelola data perpustakaan</w:t>
      </w:r>
    </w:p>
    <w:p w:rsidR="00682D70" w:rsidRDefault="00682D70" w:rsidP="00682D7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 xml:space="preserve">Setelah login, petugas dapat melakukan: 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manajemen data buku (tambah, edit, hapus, cari)</w:t>
      </w:r>
    </w:p>
    <w:p w:rsidR="000519C7" w:rsidRDefault="000519C7" w:rsidP="000519C7">
      <w:pPr>
        <w:pStyle w:val="ListParagraph"/>
        <w:ind w:left="1080"/>
        <w:rPr>
          <w:lang w:val="id-ID"/>
        </w:rPr>
      </w:pPr>
      <w:r>
        <w:rPr>
          <w:lang w:val="id-ID"/>
        </w:rPr>
        <w:t>NB: Pencarian hanya dilakukan berdasarkan IDBUKU, JUDUL BUKU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 xml:space="preserve">manajemen data jenis buku </w:t>
      </w:r>
      <w:r>
        <w:rPr>
          <w:lang w:val="id-ID"/>
        </w:rPr>
        <w:t>(</w:t>
      </w:r>
      <w:r w:rsidR="000519C7">
        <w:rPr>
          <w:lang w:val="id-ID"/>
        </w:rPr>
        <w:t>tambah, edit, hapus</w:t>
      </w:r>
      <w:r>
        <w:rPr>
          <w:lang w:val="id-ID"/>
        </w:rPr>
        <w:t>)</w:t>
      </w:r>
    </w:p>
    <w:p w:rsidR="00682D70" w:rsidRDefault="00682D70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manajemen data member (</w:t>
      </w:r>
      <w:r>
        <w:rPr>
          <w:lang w:val="id-ID"/>
        </w:rPr>
        <w:t>tambah, edit, hapus, cari</w:t>
      </w:r>
      <w:r>
        <w:rPr>
          <w:lang w:val="id-ID"/>
        </w:rPr>
        <w:t>)</w:t>
      </w:r>
    </w:p>
    <w:p w:rsidR="000519C7" w:rsidRDefault="000519C7" w:rsidP="000519C7">
      <w:pPr>
        <w:pStyle w:val="ListParagraph"/>
        <w:ind w:left="1080"/>
        <w:rPr>
          <w:lang w:val="id-ID"/>
        </w:rPr>
      </w:pPr>
      <w:r>
        <w:rPr>
          <w:lang w:val="id-ID"/>
        </w:rPr>
        <w:t>NB: Pencarian hanya dilakukan berdasarkan ID</w:t>
      </w:r>
      <w:r>
        <w:rPr>
          <w:lang w:val="id-ID"/>
        </w:rPr>
        <w:t>MEMBER</w:t>
      </w:r>
      <w:r>
        <w:rPr>
          <w:lang w:val="id-ID"/>
        </w:rPr>
        <w:t xml:space="preserve">, </w:t>
      </w:r>
      <w:r>
        <w:rPr>
          <w:lang w:val="id-ID"/>
        </w:rPr>
        <w:t>NAMA MEMBER</w:t>
      </w:r>
    </w:p>
    <w:p w:rsidR="002E4258" w:rsidRDefault="002E4258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 xml:space="preserve">manajemen peminjaman buku </w:t>
      </w:r>
    </w:p>
    <w:p w:rsidR="002E4258" w:rsidRDefault="002E4258" w:rsidP="00682D7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manajemen pengembalian buku</w:t>
      </w:r>
    </w:p>
    <w:p w:rsidR="00682D70" w:rsidRDefault="002E4258" w:rsidP="00682D7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Khusus untuk proses peminjaman, tampilan form tambah peminjamannya sbb:</w:t>
      </w:r>
    </w:p>
    <w:p w:rsidR="002E4258" w:rsidRDefault="002E4258" w:rsidP="002E4258">
      <w:pPr>
        <w:pStyle w:val="ListParagraph"/>
        <w:rPr>
          <w:lang w:val="id-ID"/>
        </w:rPr>
      </w:pPr>
    </w:p>
    <w:p w:rsidR="002E4258" w:rsidRDefault="002E4258" w:rsidP="002E4258">
      <w:pPr>
        <w:pStyle w:val="ListParagraph"/>
        <w:rPr>
          <w:lang w:val="id-ID"/>
        </w:rPr>
      </w:pPr>
      <w:r>
        <w:rPr>
          <w:lang w:val="id-ID"/>
        </w:rPr>
        <w:t xml:space="preserve">Masukkan ID Buku </w:t>
      </w:r>
      <w:r>
        <w:rPr>
          <w:lang w:val="id-ID"/>
        </w:rPr>
        <w:tab/>
        <w:t>: ......</w:t>
      </w:r>
      <w:r>
        <w:rPr>
          <w:lang w:val="id-ID"/>
        </w:rPr>
        <w:br/>
        <w:t>Masukkan ID Member</w:t>
      </w:r>
      <w:r>
        <w:rPr>
          <w:lang w:val="id-ID"/>
        </w:rPr>
        <w:tab/>
        <w:t>: ......</w:t>
      </w:r>
      <w:r>
        <w:rPr>
          <w:lang w:val="id-ID"/>
        </w:rPr>
        <w:br/>
        <w:t>Tanggal Peminjaman</w:t>
      </w:r>
      <w:r>
        <w:rPr>
          <w:lang w:val="id-ID"/>
        </w:rPr>
        <w:tab/>
        <w:t>: XXXXXXX (tgl sekarang otomatis muncul)</w:t>
      </w:r>
      <w:r>
        <w:rPr>
          <w:lang w:val="id-ID"/>
        </w:rPr>
        <w:br/>
        <w:t>Tanggal Harus Kembali</w:t>
      </w:r>
      <w:r>
        <w:rPr>
          <w:lang w:val="id-ID"/>
        </w:rPr>
        <w:tab/>
        <w:t>: XXXXXXX (tgl  7 hari berikutnya dari tanggal hr ini otomatis muncul)</w:t>
      </w:r>
    </w:p>
    <w:p w:rsidR="002E4258" w:rsidRDefault="002E4258" w:rsidP="002E4258">
      <w:pPr>
        <w:pStyle w:val="ListParagraph"/>
        <w:ind w:left="2160" w:firstLine="720"/>
        <w:rPr>
          <w:lang w:val="id-ID"/>
        </w:rPr>
      </w:pPr>
      <w:r>
        <w:rPr>
          <w:lang w:val="id-ID"/>
        </w:rPr>
        <w:t xml:space="preserve"> [SUBMIT]</w:t>
      </w:r>
    </w:p>
    <w:p w:rsidR="002E4258" w:rsidRDefault="002E4258" w:rsidP="002E4258">
      <w:pPr>
        <w:pStyle w:val="ListParagraph"/>
        <w:rPr>
          <w:lang w:val="id-ID"/>
        </w:rPr>
      </w:pPr>
    </w:p>
    <w:p w:rsidR="002E4258" w:rsidRDefault="002E4258" w:rsidP="002E4258">
      <w:pPr>
        <w:pStyle w:val="ListParagraph"/>
        <w:rPr>
          <w:lang w:val="id-ID"/>
        </w:rPr>
      </w:pPr>
      <w:r>
        <w:rPr>
          <w:lang w:val="id-ID"/>
        </w:rPr>
        <w:t>Setelah submit, data peminjaman akan mengisi tabel peminjaman pada field: IDPEMINJAMAN, IDBUKU, IDMEMBER, TANGGALPINJAM, TANGGALHARUSKEMBALI, IDPETUGAS</w:t>
      </w:r>
    </w:p>
    <w:p w:rsidR="002E4258" w:rsidRDefault="002E4258" w:rsidP="002E4258">
      <w:pPr>
        <w:pStyle w:val="ListParagraph"/>
        <w:rPr>
          <w:lang w:val="id-ID"/>
        </w:rPr>
      </w:pPr>
    </w:p>
    <w:p w:rsidR="000519C7" w:rsidRDefault="002E4258" w:rsidP="002E4258">
      <w:pPr>
        <w:pStyle w:val="ListParagraph"/>
        <w:rPr>
          <w:lang w:val="id-ID"/>
        </w:rPr>
      </w:pPr>
      <w:r>
        <w:rPr>
          <w:lang w:val="id-ID"/>
        </w:rPr>
        <w:t xml:space="preserve">NB: </w:t>
      </w:r>
    </w:p>
    <w:p w:rsidR="000519C7" w:rsidRDefault="002E4258" w:rsidP="000519C7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IDPEMINJAMAN bersifat autoincrement</w:t>
      </w:r>
    </w:p>
    <w:p w:rsidR="002E4258" w:rsidRDefault="000519C7" w:rsidP="000519C7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ID Petugas secara otomatis diambil dari ID Petugas yang sedang login</w:t>
      </w:r>
    </w:p>
    <w:p w:rsidR="002E4258" w:rsidRDefault="002E4258" w:rsidP="002E4258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 xml:space="preserve">Khusus untuk proses </w:t>
      </w:r>
      <w:r>
        <w:rPr>
          <w:lang w:val="id-ID"/>
        </w:rPr>
        <w:t>pengembalian</w:t>
      </w:r>
      <w:r>
        <w:rPr>
          <w:lang w:val="id-ID"/>
        </w:rPr>
        <w:t xml:space="preserve">, </w:t>
      </w:r>
      <w:r>
        <w:rPr>
          <w:lang w:val="id-ID"/>
        </w:rPr>
        <w:t>prosedurnya</w:t>
      </w:r>
      <w:r>
        <w:rPr>
          <w:lang w:val="id-ID"/>
        </w:rPr>
        <w:t xml:space="preserve"> sbb:</w:t>
      </w:r>
    </w:p>
    <w:p w:rsidR="002E4258" w:rsidRDefault="002E4258" w:rsidP="002E4258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 xml:space="preserve">Petugas pertama melakukan pencarian data peminjaman </w:t>
      </w:r>
      <w:r w:rsidR="00FC6640">
        <w:rPr>
          <w:lang w:val="id-ID"/>
        </w:rPr>
        <w:t xml:space="preserve">di tabel peminjaman </w:t>
      </w:r>
      <w:r>
        <w:rPr>
          <w:lang w:val="id-ID"/>
        </w:rPr>
        <w:t>berdasarkan ID Buku dan ID Member</w:t>
      </w:r>
      <w:r w:rsidR="00FC6640">
        <w:rPr>
          <w:lang w:val="id-ID"/>
        </w:rPr>
        <w:t xml:space="preserve">. 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2E4258" w:rsidRDefault="002E4258" w:rsidP="002E4258">
      <w:pPr>
        <w:pStyle w:val="ListParagraph"/>
        <w:ind w:left="1080"/>
        <w:rPr>
          <w:lang w:val="id-ID"/>
        </w:rPr>
      </w:pPr>
      <w:r>
        <w:rPr>
          <w:lang w:val="id-ID"/>
        </w:rPr>
        <w:t>Masukkan ID Buku</w:t>
      </w:r>
      <w:r>
        <w:rPr>
          <w:lang w:val="id-ID"/>
        </w:rPr>
        <w:tab/>
      </w:r>
      <w:r>
        <w:rPr>
          <w:lang w:val="id-ID"/>
        </w:rPr>
        <w:tab/>
        <w:t>: .....</w:t>
      </w:r>
    </w:p>
    <w:p w:rsidR="00FC6640" w:rsidRDefault="002E4258" w:rsidP="000519C7">
      <w:pPr>
        <w:pStyle w:val="ListParagraph"/>
        <w:ind w:left="1080"/>
        <w:rPr>
          <w:lang w:val="id-ID"/>
        </w:rPr>
      </w:pPr>
      <w:r>
        <w:rPr>
          <w:lang w:val="id-ID"/>
        </w:rPr>
        <w:t>Masukkan ID Member</w:t>
      </w:r>
      <w:r>
        <w:rPr>
          <w:lang w:val="id-ID"/>
        </w:rPr>
        <w:tab/>
        <w:t>: ....</w:t>
      </w:r>
      <w:r w:rsidR="00FC6640">
        <w:rPr>
          <w:lang w:val="id-ID"/>
        </w:rPr>
        <w:t>.</w:t>
      </w:r>
      <w:r w:rsidR="000519C7">
        <w:rPr>
          <w:lang w:val="id-ID"/>
        </w:rPr>
        <w:br/>
      </w:r>
      <w:r w:rsidR="000519C7">
        <w:rPr>
          <w:lang w:val="id-ID"/>
        </w:rPr>
        <w:tab/>
      </w:r>
      <w:r w:rsidR="000519C7">
        <w:rPr>
          <w:lang w:val="id-ID"/>
        </w:rPr>
        <w:tab/>
      </w:r>
      <w:r w:rsidR="000519C7">
        <w:rPr>
          <w:lang w:val="id-ID"/>
        </w:rPr>
        <w:tab/>
      </w:r>
      <w:r w:rsidR="000519C7">
        <w:rPr>
          <w:lang w:val="id-ID"/>
        </w:rPr>
        <w:tab/>
        <w:t>[CARI DATA PEMINJAMAN]</w:t>
      </w:r>
    </w:p>
    <w:p w:rsidR="000519C7" w:rsidRPr="00FC6640" w:rsidRDefault="000519C7" w:rsidP="000519C7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Selanjutnya akan muncul data peminjaman buku yang belum dikembalikan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ID Buku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XXXXXXX</w:t>
      </w:r>
      <w:r>
        <w:rPr>
          <w:lang w:val="id-ID"/>
        </w:rPr>
        <w:br/>
        <w:t>Judul Buku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XXXXXXX</w:t>
      </w:r>
      <w:r>
        <w:rPr>
          <w:lang w:val="id-ID"/>
        </w:rPr>
        <w:br/>
        <w:t>ID Member Peminjam</w:t>
      </w:r>
      <w:r>
        <w:rPr>
          <w:lang w:val="id-ID"/>
        </w:rPr>
        <w:tab/>
        <w:t>: XXXXXXX</w:t>
      </w:r>
      <w:r>
        <w:rPr>
          <w:lang w:val="id-ID"/>
        </w:rPr>
        <w:br/>
        <w:t>Nama Peminjam</w:t>
      </w:r>
      <w:r>
        <w:rPr>
          <w:lang w:val="id-ID"/>
        </w:rPr>
        <w:tab/>
      </w:r>
      <w:r>
        <w:rPr>
          <w:lang w:val="id-ID"/>
        </w:rPr>
        <w:tab/>
        <w:t>: XXXXXXX</w:t>
      </w: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Tanggal Peminjaman</w:t>
      </w:r>
      <w:r>
        <w:rPr>
          <w:lang w:val="id-ID"/>
        </w:rPr>
        <w:tab/>
        <w:t>: XXXXXXX</w:t>
      </w:r>
      <w:r>
        <w:rPr>
          <w:lang w:val="id-ID"/>
        </w:rPr>
        <w:br/>
        <w:t>Tanggal Harus Kembali</w:t>
      </w:r>
      <w:r>
        <w:rPr>
          <w:lang w:val="id-ID"/>
        </w:rPr>
        <w:tab/>
        <w:t>: XXXXXXX</w:t>
      </w: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[KEMBALIKAN BUKU]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NB: data buku yang belum dikembalikan dapat diidentifikasi dari tanggal kembali yang masih kosong di tabel peminjaman</w:t>
      </w:r>
    </w:p>
    <w:p w:rsidR="00FC6640" w:rsidRDefault="00FC6640" w:rsidP="00FC664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Setelah tombol [KEMBALIKAN BUKU] diklik maka terdapat proses update di tabel peminjaman pada field: TANGGALKEMBALI, DENDA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Field TANGGALKEMBALI akan diisi dengan tanggal pada saat pengembalian secara otomatis, field DENDA akan diisi dengan besarnya denda jika ada keterlambatan (Besar denda: Rp 2500/hari)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NB: jika dendanya tidak ada, maka diberi nilai 0</w:t>
      </w:r>
    </w:p>
    <w:p w:rsidR="00FC6640" w:rsidRDefault="00FC6640" w:rsidP="00FC664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Setelah proses update data pengembalian, selanjutnya muncul notifikasi di halaman web</w:t>
      </w:r>
    </w:p>
    <w:p w:rsidR="00FC6640" w:rsidRDefault="00FC6640" w:rsidP="00FC6640">
      <w:pPr>
        <w:pStyle w:val="ListParagraph"/>
        <w:ind w:left="1080"/>
        <w:rPr>
          <w:lang w:val="id-ID"/>
        </w:rPr>
      </w:pPr>
    </w:p>
    <w:p w:rsidR="00FC6640" w:rsidRDefault="00FC6640" w:rsidP="00FC6640">
      <w:pPr>
        <w:pStyle w:val="ListParagraph"/>
        <w:ind w:left="1080"/>
        <w:rPr>
          <w:lang w:val="id-ID"/>
        </w:rPr>
      </w:pPr>
      <w:r>
        <w:rPr>
          <w:lang w:val="id-ID"/>
        </w:rPr>
        <w:t>PENGEMBALIAN BUKU TELAH DILAKUKAN, BESAR DENDA Rp. XXXXX</w:t>
      </w:r>
    </w:p>
    <w:p w:rsidR="000519C7" w:rsidRDefault="000519C7" w:rsidP="000519C7">
      <w:pPr>
        <w:pStyle w:val="ListParagraph"/>
        <w:rPr>
          <w:lang w:val="id-ID"/>
        </w:rPr>
      </w:pPr>
    </w:p>
    <w:p w:rsidR="000519C7" w:rsidRDefault="000519C7" w:rsidP="000519C7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Pada tampilan semua data buku, data member, dan data peminjaman buku harus menggunakan pagination</w:t>
      </w:r>
    </w:p>
    <w:p w:rsidR="000519C7" w:rsidRDefault="000519C7" w:rsidP="000519C7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Di dalam aplikasi harus terdapat mekanisme pengamanan supaya tidak terjadi by pass akses ke halaman tertentu</w:t>
      </w:r>
    </w:p>
    <w:p w:rsidR="009B39FA" w:rsidRDefault="009B39FA" w:rsidP="000519C7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 xml:space="preserve">Untuk pengaturan tata letak komponen dan pengaturan style nya, harus menggunakan bootstrap </w:t>
      </w:r>
    </w:p>
    <w:p w:rsidR="000519C7" w:rsidRDefault="000519C7" w:rsidP="000519C7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 xml:space="preserve">Untuk form login, pilih salah satu template yang ada di </w:t>
      </w:r>
      <w:r>
        <w:rPr>
          <w:lang w:val="id-ID"/>
        </w:rPr>
        <w:br/>
      </w:r>
      <w:hyperlink r:id="rId6" w:history="1">
        <w:r w:rsidRPr="00932037">
          <w:rPr>
            <w:rStyle w:val="Hyperlink"/>
            <w:lang w:val="id-ID"/>
          </w:rPr>
          <w:t>https://colorlib.com/wp/html5-and-css3-login-forms/</w:t>
        </w:r>
      </w:hyperlink>
      <w:r>
        <w:rPr>
          <w:lang w:val="id-ID"/>
        </w:rPr>
        <w:t xml:space="preserve"> </w:t>
      </w:r>
    </w:p>
    <w:p w:rsidR="000519C7" w:rsidRDefault="000519C7" w:rsidP="000519C7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Untuk template halaman dashboard administrasi setelah login, pilih salah satu template yang ada di:</w:t>
      </w:r>
      <w:r>
        <w:rPr>
          <w:lang w:val="id-ID"/>
        </w:rPr>
        <w:br/>
      </w:r>
      <w:hyperlink r:id="rId7" w:history="1">
        <w:r w:rsidRPr="00932037">
          <w:rPr>
            <w:rStyle w:val="Hyperlink"/>
            <w:lang w:val="id-ID"/>
          </w:rPr>
          <w:t>https://colorlib.com/wp/free-html5-admin-dashboard-templates/</w:t>
        </w:r>
      </w:hyperlink>
      <w:r>
        <w:rPr>
          <w:lang w:val="id-ID"/>
        </w:rPr>
        <w:t xml:space="preserve"> </w:t>
      </w:r>
    </w:p>
    <w:p w:rsidR="002E4258" w:rsidRDefault="009B39FA" w:rsidP="009B39FA">
      <w:pPr>
        <w:pStyle w:val="Heading1"/>
        <w:rPr>
          <w:lang w:val="id-ID"/>
        </w:rPr>
      </w:pPr>
      <w:r>
        <w:rPr>
          <w:lang w:val="id-ID"/>
        </w:rPr>
        <w:t>Aspek Penilaian:</w:t>
      </w:r>
    </w:p>
    <w:p w:rsidR="009B39FA" w:rsidRDefault="009B39FA" w:rsidP="009B39FA">
      <w:pPr>
        <w:pStyle w:val="ListParagraph"/>
        <w:numPr>
          <w:ilvl w:val="0"/>
          <w:numId w:val="3"/>
        </w:numPr>
        <w:rPr>
          <w:lang w:val="id-ID"/>
        </w:rPr>
      </w:pPr>
      <w:r>
        <w:rPr>
          <w:lang w:val="id-ID"/>
        </w:rPr>
        <w:t>Kesesuaian fitur aplikasi dengan spesifikasi yang ditentukan (Bobot: 50%)</w:t>
      </w:r>
    </w:p>
    <w:p w:rsidR="009B39FA" w:rsidRDefault="009B39FA" w:rsidP="009B39FA">
      <w:pPr>
        <w:pStyle w:val="ListParagraph"/>
        <w:numPr>
          <w:ilvl w:val="0"/>
          <w:numId w:val="3"/>
        </w:numPr>
        <w:rPr>
          <w:lang w:val="id-ID"/>
        </w:rPr>
      </w:pPr>
      <w:r>
        <w:rPr>
          <w:lang w:val="id-ID"/>
        </w:rPr>
        <w:t>Originalitas (Bobot: 30%)</w:t>
      </w:r>
    </w:p>
    <w:p w:rsidR="009B39FA" w:rsidRPr="009B39FA" w:rsidRDefault="009B39FA" w:rsidP="009B39FA">
      <w:pPr>
        <w:pStyle w:val="ListParagraph"/>
        <w:numPr>
          <w:ilvl w:val="0"/>
          <w:numId w:val="3"/>
        </w:numPr>
        <w:rPr>
          <w:lang w:val="id-ID"/>
        </w:rPr>
      </w:pPr>
      <w:r>
        <w:rPr>
          <w:lang w:val="id-ID"/>
        </w:rPr>
        <w:t>Tampilan dan nilai artistik (Bobot: 20%)</w:t>
      </w:r>
    </w:p>
    <w:sectPr w:rsidR="009B39FA" w:rsidRPr="009B39FA" w:rsidSect="009B39FA">
      <w:pgSz w:w="12240" w:h="15840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7470C1"/>
    <w:multiLevelType w:val="hybridMultilevel"/>
    <w:tmpl w:val="B55E6B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033783"/>
    <w:multiLevelType w:val="hybridMultilevel"/>
    <w:tmpl w:val="9EB03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3E46EC"/>
    <w:multiLevelType w:val="hybridMultilevel"/>
    <w:tmpl w:val="940E4C06"/>
    <w:lvl w:ilvl="0" w:tplc="467C615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TM3NzIxMDE2N7FU0lEKTi0uzszPAykwrAUA1YYIqSwAAAA="/>
  </w:docVars>
  <w:rsids>
    <w:rsidRoot w:val="00682D70"/>
    <w:rsid w:val="000519C7"/>
    <w:rsid w:val="002E4258"/>
    <w:rsid w:val="00682D70"/>
    <w:rsid w:val="009B39FA"/>
    <w:rsid w:val="00A15763"/>
    <w:rsid w:val="00B20453"/>
    <w:rsid w:val="00E27499"/>
    <w:rsid w:val="00FC6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39F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2D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82D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682D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19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39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39F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2D7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82D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682D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19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39F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colorlib.com/wp/free-html5-admin-dashboard-templat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orlib.com/wp/html5-and-css3-login-form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3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7-06-16T00:32:00Z</dcterms:created>
  <dcterms:modified xsi:type="dcterms:W3CDTF">2017-06-16T01:24:00Z</dcterms:modified>
</cp:coreProperties>
</file>